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AB7B4C">
        <w:rPr>
          <w:rFonts w:asciiTheme="minorHAnsi" w:hAnsiTheme="minorHAnsi" w:cstheme="minorHAnsi"/>
          <w:noProof/>
          <w:color w:val="auto"/>
          <w:lang w:eastAsia="pt-BR" w:bidi="ar-SA"/>
        </w:rPr>
        <w:drawing>
          <wp:inline distT="0" distB="0" distL="0" distR="0" wp14:anchorId="294C2C68" wp14:editId="6A505BA9">
            <wp:extent cx="838200" cy="819150"/>
            <wp:effectExtent l="0" t="0" r="0" b="0"/>
            <wp:docPr id="3" name="Imagem 3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E2" w:rsidRPr="00AB7B4C" w:rsidRDefault="00BC71E2" w:rsidP="00BC71E2">
      <w:pPr>
        <w:pStyle w:val="Normal1"/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 w:rsidRPr="00AB7B4C">
        <w:rPr>
          <w:rFonts w:asciiTheme="minorHAnsi" w:hAnsiTheme="minorHAnsi" w:cstheme="minorHAnsi"/>
          <w:bCs/>
          <w:color w:val="auto"/>
        </w:rPr>
        <w:t>Ministério da Educação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Universidade Federal dos Vales do Jequitinhonha e Mucuri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Instituto de Ciência e Tecnologia</w:t>
      </w:r>
    </w:p>
    <w:p w:rsidR="00BC71E2" w:rsidRPr="00AB7B4C" w:rsidRDefault="00BC71E2" w:rsidP="00BC71E2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7B4C">
        <w:rPr>
          <w:rFonts w:cstheme="minorHAnsi"/>
          <w:sz w:val="24"/>
          <w:szCs w:val="24"/>
        </w:rPr>
        <w:t>Congregação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</w:p>
    <w:p w:rsidR="00191299" w:rsidRPr="00AB7B4C" w:rsidRDefault="00FD29E8" w:rsidP="0019129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ANEXO 1</w:t>
      </w:r>
      <w:r w:rsidR="00191299" w:rsidRPr="00AB7B4C">
        <w:rPr>
          <w:rFonts w:eastAsia="Times New Roman" w:cstheme="minorHAnsi"/>
          <w:b/>
          <w:bCs/>
          <w:sz w:val="24"/>
          <w:szCs w:val="24"/>
        </w:rPr>
        <w:t xml:space="preserve"> - </w:t>
      </w:r>
      <w:r w:rsidR="00191299" w:rsidRPr="00AB7B4C">
        <w:rPr>
          <w:rFonts w:cstheme="minorHAnsi"/>
          <w:b/>
          <w:sz w:val="24"/>
          <w:szCs w:val="24"/>
        </w:rPr>
        <w:t>RESOLUÇÃO Nº. 03/ICT, DE 19/12/2019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PLANO DE ATIVIDADES DE ESTÁGIO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ADOS DO ESTAGIÁR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ome completo: ___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Matrícula: 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ADOS DA INSTITUIÇÃO CONCEDENTE DO ESTÁGIO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Instituição/Empresa: 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Área/Setor de atuação: 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ome do Supervisor de Estágio: 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Contato do Supervisor de Estágio: 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DADOS DO PROFESSOR COORDENADOR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Nome completo: ___________________________________________________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PLANO DE ATIVIDADES: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Áreas de conhecimento envolvidas no Estágio: </w:t>
      </w:r>
      <w:r w:rsidRPr="00AB7B4C">
        <w:rPr>
          <w:rFonts w:eastAsia="Times New Roman" w:cstheme="minorHAnsi"/>
          <w:i/>
          <w:iCs/>
          <w:sz w:val="24"/>
          <w:szCs w:val="24"/>
        </w:rPr>
        <w:t>(máximo de 200 caracteres, com espaço</w:t>
      </w:r>
      <w:proofErr w:type="gramStart"/>
      <w:r w:rsidRPr="00AB7B4C">
        <w:rPr>
          <w:rFonts w:eastAsia="Times New Roman" w:cstheme="minorHAnsi"/>
          <w:i/>
          <w:iCs/>
          <w:sz w:val="24"/>
          <w:szCs w:val="24"/>
        </w:rPr>
        <w:t>)</w:t>
      </w:r>
      <w:proofErr w:type="gramEnd"/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>Geologia Regional: Quando for o caso</w:t>
      </w: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Planejamento de atividades: </w:t>
      </w:r>
      <w:r w:rsidRPr="00AB7B4C">
        <w:rPr>
          <w:rFonts w:eastAsia="Times New Roman" w:cstheme="minorHAnsi"/>
          <w:i/>
          <w:iCs/>
          <w:sz w:val="24"/>
          <w:szCs w:val="24"/>
        </w:rPr>
        <w:t>(Descrição das atividades a serem desenvolvidas pelo discente durante o período de estágio, com detalhamento dos procedimentos, em conformidade com a área de formação do estagiário</w:t>
      </w:r>
      <w:proofErr w:type="gramStart"/>
      <w:r w:rsidRPr="00AB7B4C">
        <w:rPr>
          <w:rFonts w:eastAsia="Times New Roman" w:cstheme="minorHAnsi"/>
          <w:i/>
          <w:iCs/>
          <w:sz w:val="24"/>
          <w:szCs w:val="24"/>
        </w:rPr>
        <w:t>)</w:t>
      </w:r>
      <w:proofErr w:type="gramEnd"/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Critérios de avaliação: </w:t>
      </w:r>
      <w:r w:rsidRPr="00AB7B4C">
        <w:rPr>
          <w:rFonts w:eastAsia="Times New Roman" w:cstheme="minorHAnsi"/>
          <w:sz w:val="24"/>
          <w:szCs w:val="24"/>
        </w:rPr>
        <w:t xml:space="preserve">Fichas de Avaliação (Anexos 02, 03 e 04 da Resolução Nº </w:t>
      </w:r>
      <w:r w:rsidR="00BC71E2" w:rsidRPr="00AB7B4C">
        <w:rPr>
          <w:rFonts w:eastAsia="Times New Roman" w:cstheme="minorHAnsi"/>
          <w:sz w:val="24"/>
          <w:szCs w:val="24"/>
        </w:rPr>
        <w:t>03</w:t>
      </w:r>
      <w:r w:rsidRPr="00AB7B4C">
        <w:rPr>
          <w:rFonts w:eastAsia="Times New Roman" w:cstheme="minorHAnsi"/>
          <w:sz w:val="24"/>
          <w:szCs w:val="24"/>
        </w:rPr>
        <w:t>/ICT, de 1</w:t>
      </w:r>
      <w:r w:rsidR="00BC71E2" w:rsidRPr="00AB7B4C">
        <w:rPr>
          <w:rFonts w:eastAsia="Times New Roman" w:cstheme="minorHAnsi"/>
          <w:sz w:val="24"/>
          <w:szCs w:val="24"/>
        </w:rPr>
        <w:t>9</w:t>
      </w:r>
      <w:r w:rsidRPr="00AB7B4C">
        <w:rPr>
          <w:rFonts w:eastAsia="Times New Roman" w:cstheme="minorHAnsi"/>
          <w:sz w:val="24"/>
          <w:szCs w:val="24"/>
        </w:rPr>
        <w:t xml:space="preserve"> de dezembro de 201</w:t>
      </w:r>
      <w:r w:rsidR="00BC71E2" w:rsidRPr="00AB7B4C">
        <w:rPr>
          <w:rFonts w:eastAsia="Times New Roman" w:cstheme="minorHAnsi"/>
          <w:sz w:val="24"/>
          <w:szCs w:val="24"/>
        </w:rPr>
        <w:t>9</w:t>
      </w:r>
      <w:r w:rsidRPr="00AB7B4C">
        <w:rPr>
          <w:rFonts w:eastAsia="Times New Roman" w:cstheme="minorHAnsi"/>
          <w:sz w:val="24"/>
          <w:szCs w:val="24"/>
        </w:rPr>
        <w:t>) e Relatório Final de Estágio.</w:t>
      </w:r>
    </w:p>
    <w:p w:rsidR="00FD29E8" w:rsidRPr="00AB7B4C" w:rsidRDefault="00FD29E8" w:rsidP="00FD29E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b/>
          <w:bCs/>
          <w:sz w:val="24"/>
          <w:szCs w:val="24"/>
        </w:rPr>
        <w:t xml:space="preserve">Início: </w:t>
      </w:r>
      <w:r w:rsidRPr="00AB7B4C">
        <w:rPr>
          <w:rFonts w:eastAsia="Times New Roman" w:cstheme="minorHAnsi"/>
          <w:sz w:val="24"/>
          <w:szCs w:val="24"/>
        </w:rPr>
        <w:t xml:space="preserve">___/___/_____ </w:t>
      </w:r>
      <w:proofErr w:type="gramStart"/>
      <w:r w:rsidRPr="00AB7B4C">
        <w:rPr>
          <w:rFonts w:eastAsia="Times New Roman" w:cstheme="minorHAnsi"/>
          <w:b/>
          <w:bCs/>
          <w:sz w:val="24"/>
          <w:szCs w:val="24"/>
        </w:rPr>
        <w:t>Término :</w:t>
      </w:r>
      <w:proofErr w:type="gramEnd"/>
      <w:r w:rsidRPr="00AB7B4C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AB7B4C">
        <w:rPr>
          <w:rFonts w:eastAsia="Times New Roman" w:cstheme="minorHAnsi"/>
          <w:sz w:val="24"/>
          <w:szCs w:val="24"/>
        </w:rPr>
        <w:t xml:space="preserve">___/___/_____ </w:t>
      </w:r>
      <w:r w:rsidRPr="00AB7B4C">
        <w:rPr>
          <w:rFonts w:eastAsia="Times New Roman" w:cstheme="minorHAnsi"/>
          <w:b/>
          <w:bCs/>
          <w:sz w:val="24"/>
          <w:szCs w:val="24"/>
        </w:rPr>
        <w:t xml:space="preserve">Número de horas previstas: </w:t>
      </w:r>
      <w:r w:rsidRPr="00AB7B4C">
        <w:rPr>
          <w:rFonts w:eastAsia="Times New Roman" w:cstheme="minorHAnsi"/>
          <w:sz w:val="24"/>
          <w:szCs w:val="24"/>
        </w:rPr>
        <w:t>_____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BC71E2">
      <w:pPr>
        <w:spacing w:after="0" w:line="240" w:lineRule="auto"/>
        <w:jc w:val="right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Diamantina, _____ de ___________ </w:t>
      </w:r>
      <w:proofErr w:type="spellStart"/>
      <w:r w:rsidRPr="00AB7B4C">
        <w:rPr>
          <w:rFonts w:eastAsia="Times New Roman" w:cstheme="minorHAnsi"/>
          <w:sz w:val="24"/>
          <w:szCs w:val="24"/>
        </w:rPr>
        <w:t>de</w:t>
      </w:r>
      <w:proofErr w:type="spellEnd"/>
      <w:r w:rsidRPr="00AB7B4C">
        <w:rPr>
          <w:rFonts w:eastAsia="Times New Roman" w:cstheme="minorHAnsi"/>
          <w:sz w:val="24"/>
          <w:szCs w:val="24"/>
        </w:rPr>
        <w:t xml:space="preserve"> 20___</w:t>
      </w:r>
      <w:r w:rsidR="00BC71E2" w:rsidRPr="00AB7B4C">
        <w:rPr>
          <w:rFonts w:eastAsia="Times New Roman" w:cstheme="minorHAnsi"/>
          <w:sz w:val="24"/>
          <w:szCs w:val="24"/>
        </w:rPr>
        <w:t>.</w:t>
      </w:r>
    </w:p>
    <w:p w:rsidR="00FD29E8" w:rsidRPr="00AB7B4C" w:rsidRDefault="00FD29E8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BC71E2" w:rsidRPr="00AB7B4C" w:rsidRDefault="00BC71E2" w:rsidP="00FD29E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i/>
          <w:iCs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 xml:space="preserve">Assinatura </w:t>
      </w:r>
      <w:r w:rsidRPr="00AB7B4C">
        <w:rPr>
          <w:rFonts w:eastAsia="Times New Roman" w:cstheme="minorHAnsi"/>
          <w:i/>
          <w:iCs/>
          <w:sz w:val="24"/>
          <w:szCs w:val="24"/>
        </w:rPr>
        <w:t>Supervisor de Estágio (empresa)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__</w:t>
      </w: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i/>
          <w:iCs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Assinatura do Coordenador de Estágio (</w:t>
      </w:r>
      <w:r w:rsidRPr="00AB7B4C">
        <w:rPr>
          <w:rFonts w:eastAsia="Times New Roman" w:cstheme="minorHAnsi"/>
          <w:i/>
          <w:iCs/>
          <w:sz w:val="24"/>
          <w:szCs w:val="24"/>
        </w:rPr>
        <w:t>UFVJM)</w:t>
      </w:r>
    </w:p>
    <w:p w:rsidR="00BC71E2" w:rsidRPr="00AB7B4C" w:rsidRDefault="00BC71E2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FD29E8" w:rsidRPr="00AB7B4C" w:rsidRDefault="00FD29E8" w:rsidP="00FD29E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AB7B4C">
        <w:rPr>
          <w:rFonts w:eastAsia="Times New Roman" w:cstheme="minorHAnsi"/>
          <w:sz w:val="24"/>
          <w:szCs w:val="24"/>
        </w:rPr>
        <w:t>_______________________________________________</w:t>
      </w:r>
    </w:p>
    <w:p w:rsidR="00FD29E8" w:rsidRPr="00AB7B4C" w:rsidRDefault="00FD29E8" w:rsidP="00607E64">
      <w:pPr>
        <w:spacing w:after="0" w:line="240" w:lineRule="auto"/>
        <w:jc w:val="center"/>
        <w:rPr>
          <w:rFonts w:cstheme="minorHAnsi"/>
          <w:sz w:val="24"/>
          <w:szCs w:val="24"/>
        </w:rPr>
      </w:pPr>
      <w:bookmarkStart w:id="0" w:name="__DdeLink__691_1117512415"/>
      <w:bookmarkEnd w:id="0"/>
      <w:r w:rsidRPr="00AB7B4C">
        <w:rPr>
          <w:rFonts w:eastAsia="Times New Roman" w:cstheme="minorHAnsi"/>
          <w:sz w:val="24"/>
          <w:szCs w:val="24"/>
        </w:rPr>
        <w:t>Assinatura do Discente</w:t>
      </w:r>
      <w:bookmarkStart w:id="1" w:name="_GoBack"/>
      <w:bookmarkEnd w:id="1"/>
    </w:p>
    <w:sectPr w:rsidR="00FD29E8" w:rsidRPr="00AB7B4C" w:rsidSect="00F21812">
      <w:footerReference w:type="default" r:id="rId11"/>
      <w:footerReference w:type="first" r:id="rId12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15F8" w:rsidRDefault="001215F8">
      <w:pPr>
        <w:spacing w:after="0" w:line="240" w:lineRule="auto"/>
      </w:pPr>
      <w:r>
        <w:separator/>
      </w:r>
    </w:p>
  </w:endnote>
  <w:endnote w:type="continuationSeparator" w:id="0">
    <w:p w:rsidR="001215F8" w:rsidRDefault="00121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29E8" w:rsidRPr="00A31B34" w:rsidRDefault="00FD29E8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FD29E8" w:rsidRPr="00A31B34" w:rsidRDefault="00FD29E8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607E64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607E64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FD29E8" w:rsidRPr="00A31B34" w:rsidRDefault="001215F8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FD29E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8456 </w:t>
        </w:r>
      </w:p>
      <w:p w:rsidR="00FD29E8" w:rsidRPr="00102018" w:rsidRDefault="00FD29E8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FD29E8" w:rsidRPr="00A31B34" w:rsidRDefault="00FD29E8" w:rsidP="00A31B34">
        <w:pPr>
          <w:pStyle w:val="Rodap"/>
          <w:jc w:val="center"/>
          <w:rPr>
            <w:sz w:val="10"/>
            <w:szCs w:val="10"/>
          </w:rPr>
        </w:pPr>
      </w:p>
      <w:p w:rsidR="00FD29E8" w:rsidRPr="00A31B34" w:rsidRDefault="00FD29E8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607E64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607E64">
          <w:rPr>
            <w:bCs/>
            <w:noProof/>
            <w:sz w:val="20"/>
            <w:szCs w:val="20"/>
          </w:rPr>
          <w:t>2</w:t>
        </w:r>
        <w:r w:rsidRPr="00A31B34">
          <w:rPr>
            <w:bCs/>
            <w:sz w:val="20"/>
            <w:szCs w:val="20"/>
          </w:rPr>
          <w:fldChar w:fldCharType="end"/>
        </w:r>
      </w:p>
      <w:p w:rsidR="00FD29E8" w:rsidRPr="00A31B34" w:rsidRDefault="001215F8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FD29E8" w:rsidRDefault="00FD29E8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8456 </w:t>
    </w:r>
  </w:p>
  <w:p w:rsidR="00FD29E8" w:rsidRDefault="00FD29E8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15F8" w:rsidRDefault="001215F8">
      <w:pPr>
        <w:spacing w:after="0" w:line="240" w:lineRule="auto"/>
      </w:pPr>
      <w:r>
        <w:separator/>
      </w:r>
    </w:p>
  </w:footnote>
  <w:footnote w:type="continuationSeparator" w:id="0">
    <w:p w:rsidR="001215F8" w:rsidRDefault="001215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05CA37C1"/>
    <w:multiLevelType w:val="hybridMultilevel"/>
    <w:tmpl w:val="28769E22"/>
    <w:lvl w:ilvl="0" w:tplc="096002B6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E72902"/>
    <w:multiLevelType w:val="multilevel"/>
    <w:tmpl w:val="EE90B126"/>
    <w:lvl w:ilvl="0">
      <w:start w:val="1"/>
      <w:numFmt w:val="upperRoman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4">
    <w:nsid w:val="2110088C"/>
    <w:multiLevelType w:val="multilevel"/>
    <w:tmpl w:val="0726AD44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481097"/>
    <w:multiLevelType w:val="multilevel"/>
    <w:tmpl w:val="26FE3EC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24E5F"/>
    <w:multiLevelType w:val="multilevel"/>
    <w:tmpl w:val="B254B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2DC641AF"/>
    <w:multiLevelType w:val="multilevel"/>
    <w:tmpl w:val="17F80156"/>
    <w:lvl w:ilvl="0">
      <w:start w:val="1"/>
      <w:numFmt w:val="upperRoman"/>
      <w:lvlText w:val="%1."/>
      <w:lvlJc w:val="left"/>
      <w:pPr>
        <w:ind w:left="1422" w:hanging="72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8">
    <w:nsid w:val="2E110C79"/>
    <w:multiLevelType w:val="multilevel"/>
    <w:tmpl w:val="3D8A555C"/>
    <w:lvl w:ilvl="0">
      <w:start w:val="1"/>
      <w:numFmt w:val="upperRoman"/>
      <w:lvlText w:val="%1."/>
      <w:lvlJc w:val="left"/>
      <w:pPr>
        <w:ind w:left="1289" w:hanging="360"/>
      </w:pPr>
    </w:lvl>
    <w:lvl w:ilvl="1">
      <w:start w:val="1"/>
      <w:numFmt w:val="lowerLetter"/>
      <w:lvlText w:val="%2."/>
      <w:lvlJc w:val="left"/>
      <w:pPr>
        <w:ind w:left="2009" w:hanging="360"/>
      </w:pPr>
    </w:lvl>
    <w:lvl w:ilvl="2">
      <w:start w:val="1"/>
      <w:numFmt w:val="lowerRoman"/>
      <w:lvlText w:val="%3."/>
      <w:lvlJc w:val="right"/>
      <w:pPr>
        <w:ind w:left="2729" w:hanging="180"/>
      </w:pPr>
    </w:lvl>
    <w:lvl w:ilvl="3">
      <w:start w:val="1"/>
      <w:numFmt w:val="decimal"/>
      <w:lvlText w:val="%4."/>
      <w:lvlJc w:val="left"/>
      <w:pPr>
        <w:ind w:left="3449" w:hanging="360"/>
      </w:pPr>
    </w:lvl>
    <w:lvl w:ilvl="4">
      <w:start w:val="1"/>
      <w:numFmt w:val="lowerLetter"/>
      <w:lvlText w:val="%5."/>
      <w:lvlJc w:val="left"/>
      <w:pPr>
        <w:ind w:left="4169" w:hanging="360"/>
      </w:pPr>
    </w:lvl>
    <w:lvl w:ilvl="5">
      <w:start w:val="1"/>
      <w:numFmt w:val="lowerRoman"/>
      <w:lvlText w:val="%6."/>
      <w:lvlJc w:val="right"/>
      <w:pPr>
        <w:ind w:left="4889" w:hanging="180"/>
      </w:pPr>
    </w:lvl>
    <w:lvl w:ilvl="6">
      <w:start w:val="1"/>
      <w:numFmt w:val="decimal"/>
      <w:lvlText w:val="%7."/>
      <w:lvlJc w:val="left"/>
      <w:pPr>
        <w:ind w:left="5609" w:hanging="360"/>
      </w:pPr>
    </w:lvl>
    <w:lvl w:ilvl="7">
      <w:start w:val="1"/>
      <w:numFmt w:val="lowerLetter"/>
      <w:lvlText w:val="%8."/>
      <w:lvlJc w:val="left"/>
      <w:pPr>
        <w:ind w:left="6329" w:hanging="360"/>
      </w:pPr>
    </w:lvl>
    <w:lvl w:ilvl="8">
      <w:start w:val="1"/>
      <w:numFmt w:val="lowerRoman"/>
      <w:lvlText w:val="%9."/>
      <w:lvlJc w:val="right"/>
      <w:pPr>
        <w:ind w:left="7049" w:hanging="180"/>
      </w:pPr>
    </w:lvl>
  </w:abstractNum>
  <w:abstractNum w:abstractNumId="9">
    <w:nsid w:val="2F550A09"/>
    <w:multiLevelType w:val="multilevel"/>
    <w:tmpl w:val="53C2A012"/>
    <w:lvl w:ilvl="0">
      <w:start w:val="1"/>
      <w:numFmt w:val="upperRoman"/>
      <w:lvlText w:val="%1."/>
      <w:lvlJc w:val="left"/>
      <w:pPr>
        <w:ind w:left="1289" w:hanging="720"/>
      </w:pPr>
    </w:lvl>
    <w:lvl w:ilvl="1">
      <w:start w:val="1"/>
      <w:numFmt w:val="lowerLetter"/>
      <w:lvlText w:val="%2."/>
      <w:lvlJc w:val="left"/>
      <w:pPr>
        <w:ind w:left="1301" w:hanging="360"/>
      </w:pPr>
    </w:lvl>
    <w:lvl w:ilvl="2">
      <w:start w:val="1"/>
      <w:numFmt w:val="lowerRoman"/>
      <w:lvlText w:val="%3."/>
      <w:lvlJc w:val="right"/>
      <w:pPr>
        <w:ind w:left="2021" w:hanging="180"/>
      </w:pPr>
    </w:lvl>
    <w:lvl w:ilvl="3">
      <w:start w:val="1"/>
      <w:numFmt w:val="decimal"/>
      <w:lvlText w:val="%4."/>
      <w:lvlJc w:val="left"/>
      <w:pPr>
        <w:ind w:left="2741" w:hanging="360"/>
      </w:pPr>
    </w:lvl>
    <w:lvl w:ilvl="4">
      <w:start w:val="1"/>
      <w:numFmt w:val="lowerLetter"/>
      <w:lvlText w:val="%5."/>
      <w:lvlJc w:val="left"/>
      <w:pPr>
        <w:ind w:left="3461" w:hanging="360"/>
      </w:pPr>
    </w:lvl>
    <w:lvl w:ilvl="5">
      <w:start w:val="1"/>
      <w:numFmt w:val="lowerRoman"/>
      <w:lvlText w:val="%6."/>
      <w:lvlJc w:val="right"/>
      <w:pPr>
        <w:ind w:left="4181" w:hanging="180"/>
      </w:pPr>
    </w:lvl>
    <w:lvl w:ilvl="6">
      <w:start w:val="1"/>
      <w:numFmt w:val="decimal"/>
      <w:lvlText w:val="%7."/>
      <w:lvlJc w:val="left"/>
      <w:pPr>
        <w:ind w:left="4901" w:hanging="360"/>
      </w:pPr>
    </w:lvl>
    <w:lvl w:ilvl="7">
      <w:start w:val="1"/>
      <w:numFmt w:val="lowerLetter"/>
      <w:lvlText w:val="%8."/>
      <w:lvlJc w:val="left"/>
      <w:pPr>
        <w:ind w:left="5621" w:hanging="360"/>
      </w:pPr>
    </w:lvl>
    <w:lvl w:ilvl="8">
      <w:start w:val="1"/>
      <w:numFmt w:val="lowerRoman"/>
      <w:lvlText w:val="%9."/>
      <w:lvlJc w:val="right"/>
      <w:pPr>
        <w:ind w:left="6341" w:hanging="180"/>
      </w:pPr>
    </w:lvl>
  </w:abstractNum>
  <w:abstractNum w:abstractNumId="10">
    <w:nsid w:val="32215A09"/>
    <w:multiLevelType w:val="multilevel"/>
    <w:tmpl w:val="C9A6A066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E342A"/>
    <w:multiLevelType w:val="multilevel"/>
    <w:tmpl w:val="F228AD4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52898"/>
    <w:multiLevelType w:val="multilevel"/>
    <w:tmpl w:val="00D2F72E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B19D8"/>
    <w:multiLevelType w:val="hybridMultilevel"/>
    <w:tmpl w:val="0630C344"/>
    <w:lvl w:ilvl="0" w:tplc="C24437AE">
      <w:start w:val="1"/>
      <w:numFmt w:val="upperRoman"/>
      <w:lvlText w:val="%1."/>
      <w:lvlJc w:val="right"/>
      <w:pPr>
        <w:ind w:left="144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18">
    <w:nsid w:val="44E11DD6"/>
    <w:multiLevelType w:val="multilevel"/>
    <w:tmpl w:val="507C0C66"/>
    <w:lvl w:ilvl="0">
      <w:start w:val="1"/>
      <w:numFmt w:val="upperRoman"/>
      <w:lvlText w:val="%1."/>
      <w:lvlJc w:val="left"/>
      <w:pPr>
        <w:ind w:left="5135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5855" w:hanging="360"/>
      </w:pPr>
    </w:lvl>
    <w:lvl w:ilvl="2">
      <w:start w:val="1"/>
      <w:numFmt w:val="lowerRoman"/>
      <w:lvlText w:val="%3."/>
      <w:lvlJc w:val="right"/>
      <w:pPr>
        <w:ind w:left="6575" w:hanging="180"/>
      </w:pPr>
    </w:lvl>
    <w:lvl w:ilvl="3">
      <w:start w:val="1"/>
      <w:numFmt w:val="decimal"/>
      <w:lvlText w:val="%4."/>
      <w:lvlJc w:val="left"/>
      <w:pPr>
        <w:ind w:left="7295" w:hanging="360"/>
      </w:pPr>
    </w:lvl>
    <w:lvl w:ilvl="4">
      <w:start w:val="1"/>
      <w:numFmt w:val="lowerLetter"/>
      <w:lvlText w:val="%5."/>
      <w:lvlJc w:val="left"/>
      <w:pPr>
        <w:ind w:left="8015" w:hanging="360"/>
      </w:pPr>
    </w:lvl>
    <w:lvl w:ilvl="5">
      <w:start w:val="1"/>
      <w:numFmt w:val="lowerRoman"/>
      <w:lvlText w:val="%6."/>
      <w:lvlJc w:val="right"/>
      <w:pPr>
        <w:ind w:left="8735" w:hanging="180"/>
      </w:pPr>
    </w:lvl>
    <w:lvl w:ilvl="6">
      <w:start w:val="1"/>
      <w:numFmt w:val="decimal"/>
      <w:lvlText w:val="%7."/>
      <w:lvlJc w:val="left"/>
      <w:pPr>
        <w:ind w:left="9455" w:hanging="360"/>
      </w:pPr>
    </w:lvl>
    <w:lvl w:ilvl="7">
      <w:start w:val="1"/>
      <w:numFmt w:val="lowerLetter"/>
      <w:lvlText w:val="%8."/>
      <w:lvlJc w:val="left"/>
      <w:pPr>
        <w:ind w:left="10175" w:hanging="360"/>
      </w:pPr>
    </w:lvl>
    <w:lvl w:ilvl="8">
      <w:start w:val="1"/>
      <w:numFmt w:val="lowerRoman"/>
      <w:lvlText w:val="%9."/>
      <w:lvlJc w:val="right"/>
      <w:pPr>
        <w:ind w:left="10895" w:hanging="180"/>
      </w:pPr>
    </w:lvl>
  </w:abstractNum>
  <w:abstractNum w:abstractNumId="19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>
    <w:nsid w:val="5888207A"/>
    <w:multiLevelType w:val="multilevel"/>
    <w:tmpl w:val="49141A98"/>
    <w:lvl w:ilvl="0">
      <w:start w:val="1"/>
      <w:numFmt w:val="upperRoman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E3D00"/>
    <w:multiLevelType w:val="hybridMultilevel"/>
    <w:tmpl w:val="CE3C6C3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B977A2"/>
    <w:multiLevelType w:val="hybridMultilevel"/>
    <w:tmpl w:val="B150FE44"/>
    <w:lvl w:ilvl="0" w:tplc="38AC8872">
      <w:start w:val="1"/>
      <w:numFmt w:val="upperRoman"/>
      <w:lvlText w:val="%1."/>
      <w:lvlJc w:val="right"/>
      <w:pPr>
        <w:ind w:left="1428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>
    <w:nsid w:val="6954799C"/>
    <w:multiLevelType w:val="multilevel"/>
    <w:tmpl w:val="4A28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4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4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4"/>
      </w:rPr>
    </w:lvl>
  </w:abstractNum>
  <w:abstractNum w:abstractNumId="27">
    <w:nsid w:val="6ADE149D"/>
    <w:multiLevelType w:val="multilevel"/>
    <w:tmpl w:val="1DCA536A"/>
    <w:lvl w:ilvl="0">
      <w:start w:val="1"/>
      <w:numFmt w:val="upperRoman"/>
      <w:lvlText w:val="%1."/>
      <w:lvlJc w:val="left"/>
      <w:pPr>
        <w:ind w:left="1428" w:hanging="719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6BD04903"/>
    <w:multiLevelType w:val="multilevel"/>
    <w:tmpl w:val="97AAE8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30">
    <w:nsid w:val="70431C63"/>
    <w:multiLevelType w:val="multilevel"/>
    <w:tmpl w:val="7FCE8AA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86812BB"/>
    <w:multiLevelType w:val="hybridMultilevel"/>
    <w:tmpl w:val="8744CB14"/>
    <w:lvl w:ilvl="0" w:tplc="46D00430">
      <w:start w:val="1"/>
      <w:numFmt w:val="upperRoman"/>
      <w:lvlText w:val="%1."/>
      <w:lvlJc w:val="right"/>
      <w:pPr>
        <w:ind w:left="1080" w:hanging="360"/>
      </w:pPr>
      <w:rPr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5F613C"/>
    <w:multiLevelType w:val="multilevel"/>
    <w:tmpl w:val="EE748882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EA7E0D"/>
    <w:multiLevelType w:val="multilevel"/>
    <w:tmpl w:val="C84248FE"/>
    <w:lvl w:ilvl="0">
      <w:start w:val="1"/>
      <w:numFmt w:val="upperRoman"/>
      <w:lvlText w:val="%1."/>
      <w:lvlJc w:val="left"/>
      <w:pPr>
        <w:ind w:left="1068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32"/>
  </w:num>
  <w:num w:numId="3">
    <w:abstractNumId w:val="12"/>
  </w:num>
  <w:num w:numId="4">
    <w:abstractNumId w:val="20"/>
  </w:num>
  <w:num w:numId="5">
    <w:abstractNumId w:val="11"/>
  </w:num>
  <w:num w:numId="6">
    <w:abstractNumId w:val="23"/>
  </w:num>
  <w:num w:numId="7">
    <w:abstractNumId w:val="19"/>
  </w:num>
  <w:num w:numId="8">
    <w:abstractNumId w:val="24"/>
  </w:num>
  <w:num w:numId="9">
    <w:abstractNumId w:val="15"/>
  </w:num>
  <w:num w:numId="10">
    <w:abstractNumId w:val="31"/>
  </w:num>
  <w:num w:numId="11">
    <w:abstractNumId w:val="29"/>
  </w:num>
  <w:num w:numId="12">
    <w:abstractNumId w:val="17"/>
  </w:num>
  <w:num w:numId="13">
    <w:abstractNumId w:val="3"/>
  </w:num>
  <w:num w:numId="14">
    <w:abstractNumId w:val="14"/>
  </w:num>
  <w:num w:numId="15">
    <w:abstractNumId w:val="9"/>
  </w:num>
  <w:num w:numId="16">
    <w:abstractNumId w:val="8"/>
  </w:num>
  <w:num w:numId="17">
    <w:abstractNumId w:val="4"/>
  </w:num>
  <w:num w:numId="18">
    <w:abstractNumId w:val="21"/>
  </w:num>
  <w:num w:numId="19">
    <w:abstractNumId w:val="35"/>
  </w:num>
  <w:num w:numId="20">
    <w:abstractNumId w:val="18"/>
  </w:num>
  <w:num w:numId="21">
    <w:abstractNumId w:val="30"/>
  </w:num>
  <w:num w:numId="22">
    <w:abstractNumId w:val="27"/>
  </w:num>
  <w:num w:numId="23">
    <w:abstractNumId w:val="7"/>
  </w:num>
  <w:num w:numId="24">
    <w:abstractNumId w:val="22"/>
  </w:num>
  <w:num w:numId="25">
    <w:abstractNumId w:val="1"/>
  </w:num>
  <w:num w:numId="26">
    <w:abstractNumId w:val="33"/>
  </w:num>
  <w:num w:numId="27">
    <w:abstractNumId w:val="16"/>
  </w:num>
  <w:num w:numId="28">
    <w:abstractNumId w:val="25"/>
  </w:num>
  <w:num w:numId="29">
    <w:abstractNumId w:val="2"/>
  </w:num>
  <w:num w:numId="30">
    <w:abstractNumId w:val="13"/>
  </w:num>
  <w:num w:numId="31">
    <w:abstractNumId w:val="10"/>
  </w:num>
  <w:num w:numId="32">
    <w:abstractNumId w:val="34"/>
  </w:num>
  <w:num w:numId="33">
    <w:abstractNumId w:val="6"/>
  </w:num>
  <w:num w:numId="34">
    <w:abstractNumId w:val="28"/>
  </w:num>
  <w:num w:numId="35">
    <w:abstractNumId w:val="2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A5EEC"/>
    <w:rsid w:val="000A7EF2"/>
    <w:rsid w:val="000B3465"/>
    <w:rsid w:val="000C6275"/>
    <w:rsid w:val="000D4C06"/>
    <w:rsid w:val="000E64EF"/>
    <w:rsid w:val="00102018"/>
    <w:rsid w:val="001215F8"/>
    <w:rsid w:val="001479CA"/>
    <w:rsid w:val="0016695F"/>
    <w:rsid w:val="001857CA"/>
    <w:rsid w:val="00191299"/>
    <w:rsid w:val="001E1869"/>
    <w:rsid w:val="001F387D"/>
    <w:rsid w:val="0025432D"/>
    <w:rsid w:val="0028467B"/>
    <w:rsid w:val="002901F9"/>
    <w:rsid w:val="00292588"/>
    <w:rsid w:val="002B4D0A"/>
    <w:rsid w:val="003317AE"/>
    <w:rsid w:val="003348B4"/>
    <w:rsid w:val="0033563F"/>
    <w:rsid w:val="003503ED"/>
    <w:rsid w:val="00371319"/>
    <w:rsid w:val="00371DEE"/>
    <w:rsid w:val="004173FE"/>
    <w:rsid w:val="00434F2A"/>
    <w:rsid w:val="004425BE"/>
    <w:rsid w:val="00523EC0"/>
    <w:rsid w:val="00527749"/>
    <w:rsid w:val="005430C6"/>
    <w:rsid w:val="00555583"/>
    <w:rsid w:val="005700A0"/>
    <w:rsid w:val="00607E64"/>
    <w:rsid w:val="006143FB"/>
    <w:rsid w:val="00617768"/>
    <w:rsid w:val="0063032A"/>
    <w:rsid w:val="00655BD4"/>
    <w:rsid w:val="006908B4"/>
    <w:rsid w:val="006C497D"/>
    <w:rsid w:val="006D03D2"/>
    <w:rsid w:val="006D51C6"/>
    <w:rsid w:val="007020C3"/>
    <w:rsid w:val="0071390C"/>
    <w:rsid w:val="00740E00"/>
    <w:rsid w:val="00744F83"/>
    <w:rsid w:val="00772A93"/>
    <w:rsid w:val="007769A3"/>
    <w:rsid w:val="00782FCB"/>
    <w:rsid w:val="007B56C4"/>
    <w:rsid w:val="007C0084"/>
    <w:rsid w:val="0080303C"/>
    <w:rsid w:val="008255E7"/>
    <w:rsid w:val="008606EF"/>
    <w:rsid w:val="008670F7"/>
    <w:rsid w:val="008A1D83"/>
    <w:rsid w:val="008B0BDF"/>
    <w:rsid w:val="008D4638"/>
    <w:rsid w:val="008D74BF"/>
    <w:rsid w:val="008E0264"/>
    <w:rsid w:val="008F0907"/>
    <w:rsid w:val="008F557B"/>
    <w:rsid w:val="009422A6"/>
    <w:rsid w:val="00954577"/>
    <w:rsid w:val="009810A6"/>
    <w:rsid w:val="00983F76"/>
    <w:rsid w:val="009B3EDF"/>
    <w:rsid w:val="009E2CB9"/>
    <w:rsid w:val="009E4CB5"/>
    <w:rsid w:val="009F6061"/>
    <w:rsid w:val="00A06704"/>
    <w:rsid w:val="00A31B34"/>
    <w:rsid w:val="00A3242A"/>
    <w:rsid w:val="00A46561"/>
    <w:rsid w:val="00A5338A"/>
    <w:rsid w:val="00A65274"/>
    <w:rsid w:val="00A87B9E"/>
    <w:rsid w:val="00AA2542"/>
    <w:rsid w:val="00AB2014"/>
    <w:rsid w:val="00AB7B4C"/>
    <w:rsid w:val="00AF28D2"/>
    <w:rsid w:val="00AF2D78"/>
    <w:rsid w:val="00AF34E0"/>
    <w:rsid w:val="00B07CD3"/>
    <w:rsid w:val="00B25692"/>
    <w:rsid w:val="00B36826"/>
    <w:rsid w:val="00B414B2"/>
    <w:rsid w:val="00B84C2A"/>
    <w:rsid w:val="00B86221"/>
    <w:rsid w:val="00BA7DEB"/>
    <w:rsid w:val="00BC71E2"/>
    <w:rsid w:val="00C103C5"/>
    <w:rsid w:val="00C17219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312B8"/>
    <w:rsid w:val="00E5060C"/>
    <w:rsid w:val="00E8298E"/>
    <w:rsid w:val="00E90483"/>
    <w:rsid w:val="00EB4BDE"/>
    <w:rsid w:val="00EB71DC"/>
    <w:rsid w:val="00F12E71"/>
    <w:rsid w:val="00F21812"/>
    <w:rsid w:val="00F75E5D"/>
    <w:rsid w:val="00FC55BE"/>
    <w:rsid w:val="00FD29E8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DE7E52-16DF-4EB9-8FAE-E9C419E5A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4</cp:revision>
  <cp:lastPrinted>2019-12-20T19:36:00Z</cp:lastPrinted>
  <dcterms:created xsi:type="dcterms:W3CDTF">2019-12-20T19:45:00Z</dcterms:created>
  <dcterms:modified xsi:type="dcterms:W3CDTF">2019-12-2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